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5FCA5" w14:textId="77777777" w:rsidR="00A359E0" w:rsidRDefault="00A359E0" w:rsidP="00502615">
      <w:pPr>
        <w:jc w:val="center"/>
        <w:rPr>
          <w:rStyle w:val="fontstyle01"/>
        </w:rPr>
      </w:pPr>
    </w:p>
    <w:p w14:paraId="1729D31F" w14:textId="01524309" w:rsidR="00A359E0" w:rsidRPr="0079622E" w:rsidRDefault="00502615" w:rsidP="00356873">
      <w:pPr>
        <w:jc w:val="center"/>
        <w:rPr>
          <w:rStyle w:val="fontstyle01"/>
        </w:rPr>
      </w:pPr>
      <w:r w:rsidRPr="0079622E">
        <w:rPr>
          <w:rStyle w:val="fontstyle01"/>
        </w:rPr>
        <w:t>T.C.</w:t>
      </w:r>
      <w:r w:rsidRPr="0079622E">
        <w:rPr>
          <w:b/>
          <w:bCs/>
          <w:color w:val="000000"/>
          <w:sz w:val="20"/>
          <w:szCs w:val="20"/>
        </w:rPr>
        <w:br/>
      </w:r>
      <w:r w:rsidRPr="0079622E">
        <w:rPr>
          <w:rStyle w:val="fontstyle01"/>
        </w:rPr>
        <w:t>BARTIN ÜNİVERSİTESİ</w:t>
      </w:r>
      <w:r w:rsidRPr="0079622E">
        <w:rPr>
          <w:b/>
          <w:bCs/>
          <w:color w:val="000000"/>
          <w:sz w:val="20"/>
          <w:szCs w:val="20"/>
        </w:rPr>
        <w:br/>
      </w:r>
      <w:r w:rsidRPr="0079622E">
        <w:rPr>
          <w:rStyle w:val="fontstyle01"/>
        </w:rPr>
        <w:t>SAĞLIK HİZMETLERİ MESLEK YÜKSEKOKULU</w:t>
      </w:r>
      <w:r w:rsidRPr="0079622E">
        <w:rPr>
          <w:b/>
          <w:bCs/>
          <w:color w:val="000000"/>
          <w:sz w:val="20"/>
          <w:szCs w:val="20"/>
        </w:rPr>
        <w:br/>
      </w:r>
      <w:r w:rsidR="00464DAA" w:rsidRPr="0079622E">
        <w:rPr>
          <w:rStyle w:val="fontstyle01"/>
        </w:rPr>
        <w:t>TIBBİ HİZMETLER VE TEKNİKLER</w:t>
      </w:r>
      <w:r w:rsidR="007411F0" w:rsidRPr="0079622E">
        <w:rPr>
          <w:rStyle w:val="fontstyle01"/>
        </w:rPr>
        <w:t xml:space="preserve"> </w:t>
      </w:r>
      <w:r w:rsidRPr="0079622E">
        <w:rPr>
          <w:rStyle w:val="fontstyle01"/>
        </w:rPr>
        <w:t>BÖLÜMÜ</w:t>
      </w:r>
      <w:r w:rsidRPr="0079622E">
        <w:rPr>
          <w:b/>
          <w:bCs/>
          <w:color w:val="000000"/>
          <w:sz w:val="20"/>
          <w:szCs w:val="20"/>
        </w:rPr>
        <w:br/>
      </w:r>
      <w:r w:rsidR="00464DAA" w:rsidRPr="00477816">
        <w:rPr>
          <w:rStyle w:val="fontstyle01"/>
          <w:i/>
          <w:u w:val="single"/>
        </w:rPr>
        <w:t xml:space="preserve">OPTİSYENLİK </w:t>
      </w:r>
      <w:r w:rsidRPr="00477816">
        <w:rPr>
          <w:rStyle w:val="fontstyle01"/>
          <w:i/>
          <w:u w:val="single"/>
        </w:rPr>
        <w:t>PROGRAMI</w:t>
      </w:r>
      <w:r w:rsidR="00464DAA" w:rsidRPr="0079622E">
        <w:rPr>
          <w:rStyle w:val="fontstyle01"/>
        </w:rPr>
        <w:t xml:space="preserve"> </w:t>
      </w:r>
      <w:r w:rsidR="00464DAA" w:rsidRPr="00B67232">
        <w:rPr>
          <w:rStyle w:val="fontstyle01"/>
          <w:i/>
          <w:u w:val="single"/>
        </w:rPr>
        <w:t>1.</w:t>
      </w:r>
      <w:r w:rsidRPr="00B67232">
        <w:rPr>
          <w:rStyle w:val="fontstyle01"/>
          <w:i/>
          <w:u w:val="single"/>
        </w:rPr>
        <w:t xml:space="preserve"> SINIF </w:t>
      </w:r>
      <w:r w:rsidR="00B258AA" w:rsidRPr="00B67232">
        <w:rPr>
          <w:rStyle w:val="fontstyle01"/>
          <w:i/>
          <w:u w:val="single"/>
        </w:rPr>
        <w:t>İKİNCİ</w:t>
      </w:r>
      <w:r w:rsidRPr="00B67232">
        <w:rPr>
          <w:rStyle w:val="fontstyle01"/>
          <w:i/>
          <w:u w:val="single"/>
        </w:rPr>
        <w:t xml:space="preserve"> ÖĞRETİM</w:t>
      </w:r>
      <w:r w:rsidRPr="0079622E">
        <w:rPr>
          <w:b/>
          <w:bCs/>
          <w:color w:val="000000"/>
          <w:sz w:val="20"/>
          <w:szCs w:val="20"/>
        </w:rPr>
        <w:br/>
      </w:r>
      <w:r w:rsidRPr="0079622E">
        <w:rPr>
          <w:rStyle w:val="fontstyle01"/>
        </w:rPr>
        <w:t>20</w:t>
      </w:r>
      <w:r w:rsidR="00CD24F1" w:rsidRPr="0079622E">
        <w:rPr>
          <w:rStyle w:val="fontstyle01"/>
        </w:rPr>
        <w:t>2</w:t>
      </w:r>
      <w:r w:rsidR="00847126">
        <w:rPr>
          <w:rStyle w:val="fontstyle01"/>
        </w:rPr>
        <w:t>2</w:t>
      </w:r>
      <w:r w:rsidRPr="0079622E">
        <w:rPr>
          <w:rStyle w:val="fontstyle01"/>
        </w:rPr>
        <w:t>-202</w:t>
      </w:r>
      <w:r w:rsidR="00847126">
        <w:rPr>
          <w:rStyle w:val="fontstyle01"/>
        </w:rPr>
        <w:t>3</w:t>
      </w:r>
      <w:r w:rsidR="00CD24F1" w:rsidRPr="0079622E">
        <w:rPr>
          <w:rStyle w:val="fontstyle01"/>
        </w:rPr>
        <w:t xml:space="preserve"> </w:t>
      </w:r>
      <w:r w:rsidRPr="0079622E">
        <w:rPr>
          <w:rStyle w:val="fontstyle01"/>
        </w:rPr>
        <w:t xml:space="preserve"> EĞİTİM ÖĞRETİM YILI </w:t>
      </w:r>
      <w:r w:rsidR="00464DAA" w:rsidRPr="0079622E">
        <w:rPr>
          <w:rStyle w:val="fontstyle01"/>
        </w:rPr>
        <w:t>GÜZ</w:t>
      </w:r>
      <w:r w:rsidRPr="0079622E">
        <w:rPr>
          <w:rStyle w:val="fontstyle01"/>
        </w:rPr>
        <w:t xml:space="preserve"> YARIYILI SINAV PROGRAMI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8"/>
        <w:gridCol w:w="1842"/>
        <w:gridCol w:w="1418"/>
        <w:gridCol w:w="1134"/>
        <w:gridCol w:w="2506"/>
        <w:gridCol w:w="1718"/>
      </w:tblGrid>
      <w:tr w:rsidR="00502615" w:rsidRPr="0079622E" w14:paraId="32C01A3A" w14:textId="77777777" w:rsidTr="00B67232">
        <w:trPr>
          <w:trHeight w:val="296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162F619A" w14:textId="4DF38FBA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rStyle w:val="fontstyle01"/>
              </w:rPr>
              <w:t>ARA</w:t>
            </w:r>
            <w:r w:rsidR="004540BB" w:rsidRPr="0079622E">
              <w:rPr>
                <w:rStyle w:val="fontstyle01"/>
              </w:rPr>
              <w:t xml:space="preserve"> </w:t>
            </w:r>
            <w:r w:rsidRPr="0079622E">
              <w:rPr>
                <w:rStyle w:val="fontstyle01"/>
              </w:rPr>
              <w:t xml:space="preserve">SINAV </w:t>
            </w:r>
          </w:p>
        </w:tc>
      </w:tr>
      <w:tr w:rsidR="00502615" w:rsidRPr="0079622E" w14:paraId="4C332A01" w14:textId="77777777" w:rsidTr="00B67232">
        <w:tc>
          <w:tcPr>
            <w:tcW w:w="988" w:type="dxa"/>
            <w:shd w:val="clear" w:color="auto" w:fill="D9D9D9" w:themeFill="background1" w:themeFillShade="D9"/>
          </w:tcPr>
          <w:p w14:paraId="54C8508E" w14:textId="4F4C5AAE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Kodu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1D37A32B" w14:textId="68C7D1CB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Adı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7A7B59D9" w14:textId="5E1240B0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Sınav Tarihi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932C0A2" w14:textId="1AA8B969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likler</w:t>
            </w:r>
          </w:p>
        </w:tc>
        <w:tc>
          <w:tcPr>
            <w:tcW w:w="2506" w:type="dxa"/>
            <w:shd w:val="clear" w:color="auto" w:fill="D9D9D9" w:themeFill="background1" w:themeFillShade="D9"/>
          </w:tcPr>
          <w:p w14:paraId="0DB50218" w14:textId="4FA17739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Dersin Sorumlusu</w:t>
            </w:r>
          </w:p>
        </w:tc>
        <w:tc>
          <w:tcPr>
            <w:tcW w:w="1718" w:type="dxa"/>
            <w:shd w:val="clear" w:color="auto" w:fill="D9D9D9" w:themeFill="background1" w:themeFillShade="D9"/>
          </w:tcPr>
          <w:p w14:paraId="5B14E8C8" w14:textId="316869F1" w:rsidR="00502615" w:rsidRPr="0079622E" w:rsidRDefault="00502615" w:rsidP="00502615">
            <w:pPr>
              <w:jc w:val="center"/>
              <w:rPr>
                <w:b/>
                <w:bCs/>
              </w:rPr>
            </w:pPr>
            <w:r w:rsidRPr="0079622E">
              <w:rPr>
                <w:b/>
                <w:bCs/>
              </w:rPr>
              <w:t>Gözetmenler</w:t>
            </w:r>
          </w:p>
        </w:tc>
      </w:tr>
      <w:tr w:rsidR="00D63608" w:rsidRPr="0079622E" w14:paraId="2F345CD0" w14:textId="77777777" w:rsidTr="00B67232">
        <w:tc>
          <w:tcPr>
            <w:tcW w:w="988" w:type="dxa"/>
          </w:tcPr>
          <w:p w14:paraId="335F7D0A" w14:textId="4F653ED0" w:rsidR="00D63608" w:rsidRPr="0079622E" w:rsidRDefault="00D63608" w:rsidP="00D63608">
            <w:pPr>
              <w:jc w:val="center"/>
              <w:rPr>
                <w:bCs/>
              </w:rPr>
            </w:pPr>
            <w:r w:rsidRPr="0079622E">
              <w:rPr>
                <w:bCs/>
              </w:rPr>
              <w:t>OPT101</w:t>
            </w:r>
          </w:p>
        </w:tc>
        <w:tc>
          <w:tcPr>
            <w:tcW w:w="1842" w:type="dxa"/>
          </w:tcPr>
          <w:p w14:paraId="714CBECC" w14:textId="6C9F6802" w:rsidR="00D63608" w:rsidRPr="0079622E" w:rsidRDefault="00D63608" w:rsidP="00D63608">
            <w:pPr>
              <w:jc w:val="center"/>
              <w:rPr>
                <w:bCs/>
              </w:rPr>
            </w:pPr>
            <w:r w:rsidRPr="0079622E">
              <w:rPr>
                <w:bCs/>
              </w:rPr>
              <w:t>Göz Anatomisi ve Fizyolojisi</w:t>
            </w:r>
          </w:p>
        </w:tc>
        <w:tc>
          <w:tcPr>
            <w:tcW w:w="1418" w:type="dxa"/>
          </w:tcPr>
          <w:p w14:paraId="45B79C71" w14:textId="77777777" w:rsidR="00D63608" w:rsidRDefault="00002D81" w:rsidP="00D63608">
            <w:pPr>
              <w:jc w:val="center"/>
              <w:rPr>
                <w:bCs/>
              </w:rPr>
            </w:pPr>
            <w:r>
              <w:rPr>
                <w:bCs/>
              </w:rPr>
              <w:t>15.11.2022</w:t>
            </w:r>
          </w:p>
          <w:p w14:paraId="284093F8" w14:textId="28E62F8E" w:rsidR="00002D81" w:rsidRPr="0079622E" w:rsidRDefault="00002D81" w:rsidP="00D63608">
            <w:pPr>
              <w:jc w:val="center"/>
              <w:rPr>
                <w:bCs/>
              </w:rPr>
            </w:pPr>
            <w:r>
              <w:rPr>
                <w:bCs/>
              </w:rPr>
              <w:t>19.30</w:t>
            </w:r>
          </w:p>
        </w:tc>
        <w:tc>
          <w:tcPr>
            <w:tcW w:w="1134" w:type="dxa"/>
          </w:tcPr>
          <w:p w14:paraId="50794E4F" w14:textId="026DA6E9" w:rsidR="00D63608" w:rsidRPr="0079622E" w:rsidRDefault="006358B8" w:rsidP="00D63608">
            <w:pPr>
              <w:jc w:val="center"/>
              <w:rPr>
                <w:bCs/>
              </w:rPr>
            </w:pPr>
            <w:r>
              <w:rPr>
                <w:bCs/>
              </w:rPr>
              <w:t>PEM2</w:t>
            </w:r>
          </w:p>
        </w:tc>
        <w:tc>
          <w:tcPr>
            <w:tcW w:w="2506" w:type="dxa"/>
          </w:tcPr>
          <w:p w14:paraId="58BE15E6" w14:textId="46F6C434" w:rsidR="00D63608" w:rsidRPr="0079622E" w:rsidRDefault="00D63608" w:rsidP="00D63608">
            <w:pPr>
              <w:jc w:val="center"/>
              <w:rPr>
                <w:bCs/>
              </w:rPr>
            </w:pPr>
            <w:proofErr w:type="spellStart"/>
            <w:r w:rsidRPr="00194957">
              <w:rPr>
                <w:rFonts w:cstheme="minorHAnsi"/>
                <w:bCs/>
              </w:rPr>
              <w:t>Öğr</w:t>
            </w:r>
            <w:proofErr w:type="spellEnd"/>
            <w:r w:rsidRPr="00194957">
              <w:rPr>
                <w:rFonts w:cstheme="minorHAnsi"/>
                <w:bCs/>
              </w:rPr>
              <w:t>. Gör. Necla KUNDAKCI</w:t>
            </w:r>
          </w:p>
        </w:tc>
        <w:tc>
          <w:tcPr>
            <w:tcW w:w="1718" w:type="dxa"/>
          </w:tcPr>
          <w:p w14:paraId="0F5AF34C" w14:textId="70732B0B" w:rsidR="00D63608" w:rsidRPr="0079622E" w:rsidRDefault="00D63608" w:rsidP="00D63608">
            <w:pPr>
              <w:rPr>
                <w:bCs/>
              </w:rPr>
            </w:pPr>
          </w:p>
        </w:tc>
      </w:tr>
      <w:tr w:rsidR="00D63608" w:rsidRPr="0079622E" w14:paraId="395B7277" w14:textId="77777777" w:rsidTr="00B67232">
        <w:tc>
          <w:tcPr>
            <w:tcW w:w="988" w:type="dxa"/>
          </w:tcPr>
          <w:p w14:paraId="7B406A84" w14:textId="0649B136" w:rsidR="00D63608" w:rsidRPr="0019173C" w:rsidRDefault="00D63608" w:rsidP="00D63608">
            <w:pPr>
              <w:jc w:val="center"/>
              <w:rPr>
                <w:bCs/>
                <w:color w:val="FF0000"/>
              </w:rPr>
            </w:pPr>
            <w:r w:rsidRPr="0019173C">
              <w:rPr>
                <w:bCs/>
                <w:color w:val="FF0000"/>
              </w:rPr>
              <w:t>OPT103</w:t>
            </w:r>
          </w:p>
        </w:tc>
        <w:tc>
          <w:tcPr>
            <w:tcW w:w="1842" w:type="dxa"/>
          </w:tcPr>
          <w:p w14:paraId="71433759" w14:textId="7A353EAD" w:rsidR="00D63608" w:rsidRPr="0019173C" w:rsidRDefault="00D63608" w:rsidP="00D63608">
            <w:pPr>
              <w:jc w:val="center"/>
              <w:rPr>
                <w:bCs/>
                <w:color w:val="FF0000"/>
              </w:rPr>
            </w:pPr>
            <w:r w:rsidRPr="0019173C">
              <w:rPr>
                <w:bCs/>
                <w:color w:val="FF0000"/>
              </w:rPr>
              <w:t>Fizik-I</w:t>
            </w:r>
          </w:p>
        </w:tc>
        <w:tc>
          <w:tcPr>
            <w:tcW w:w="1418" w:type="dxa"/>
          </w:tcPr>
          <w:p w14:paraId="66C15717" w14:textId="5FAE3FE1" w:rsidR="00002D81" w:rsidRPr="0019173C" w:rsidRDefault="00E71240" w:rsidP="00002D81">
            <w:pPr>
              <w:jc w:val="center"/>
              <w:rPr>
                <w:bCs/>
                <w:color w:val="FF0000"/>
              </w:rPr>
            </w:pPr>
            <w:r w:rsidRPr="0019173C">
              <w:rPr>
                <w:bCs/>
                <w:color w:val="FF0000"/>
              </w:rPr>
              <w:t>2</w:t>
            </w:r>
            <w:r w:rsidR="0019173C" w:rsidRPr="0019173C">
              <w:rPr>
                <w:bCs/>
                <w:color w:val="FF0000"/>
              </w:rPr>
              <w:t>2</w:t>
            </w:r>
            <w:r w:rsidR="00002D81" w:rsidRPr="0019173C">
              <w:rPr>
                <w:bCs/>
                <w:color w:val="FF0000"/>
              </w:rPr>
              <w:t>.11.2022</w:t>
            </w:r>
          </w:p>
          <w:p w14:paraId="3AAF32AA" w14:textId="0153E269" w:rsidR="00D63608" w:rsidRPr="0019173C" w:rsidRDefault="00002D81" w:rsidP="00002D81">
            <w:pPr>
              <w:jc w:val="center"/>
              <w:rPr>
                <w:bCs/>
                <w:color w:val="FF0000"/>
              </w:rPr>
            </w:pPr>
            <w:r w:rsidRPr="0019173C">
              <w:rPr>
                <w:bCs/>
                <w:color w:val="FF0000"/>
              </w:rPr>
              <w:t>1</w:t>
            </w:r>
            <w:r w:rsidR="00E33BD4">
              <w:rPr>
                <w:bCs/>
                <w:color w:val="FF0000"/>
              </w:rPr>
              <w:t>7</w:t>
            </w:r>
            <w:bookmarkStart w:id="0" w:name="_GoBack"/>
            <w:bookmarkEnd w:id="0"/>
            <w:r w:rsidRPr="0019173C">
              <w:rPr>
                <w:bCs/>
                <w:color w:val="FF0000"/>
              </w:rPr>
              <w:t>.30</w:t>
            </w:r>
          </w:p>
        </w:tc>
        <w:tc>
          <w:tcPr>
            <w:tcW w:w="1134" w:type="dxa"/>
          </w:tcPr>
          <w:p w14:paraId="6E377BCC" w14:textId="32782803" w:rsidR="00D63608" w:rsidRPr="0019173C" w:rsidRDefault="00521483" w:rsidP="00D63608">
            <w:pPr>
              <w:jc w:val="center"/>
              <w:rPr>
                <w:bCs/>
                <w:color w:val="FF0000"/>
              </w:rPr>
            </w:pPr>
            <w:r w:rsidRPr="0019173C">
              <w:rPr>
                <w:bCs/>
                <w:color w:val="FF0000"/>
              </w:rPr>
              <w:t>D5, D6</w:t>
            </w:r>
          </w:p>
        </w:tc>
        <w:tc>
          <w:tcPr>
            <w:tcW w:w="2506" w:type="dxa"/>
          </w:tcPr>
          <w:p w14:paraId="61952B5B" w14:textId="03D1C6FA" w:rsidR="00D63608" w:rsidRPr="0019173C" w:rsidRDefault="00D63608" w:rsidP="00D63608">
            <w:pPr>
              <w:jc w:val="center"/>
              <w:rPr>
                <w:bCs/>
                <w:color w:val="FF0000"/>
              </w:rPr>
            </w:pPr>
            <w:r w:rsidRPr="0019173C">
              <w:rPr>
                <w:rFonts w:cstheme="minorHAnsi"/>
                <w:bCs/>
                <w:color w:val="FF0000"/>
              </w:rPr>
              <w:t xml:space="preserve">Dr. </w:t>
            </w:r>
            <w:proofErr w:type="spellStart"/>
            <w:r w:rsidRPr="0019173C">
              <w:rPr>
                <w:rFonts w:cstheme="minorHAnsi"/>
                <w:bCs/>
                <w:color w:val="FF0000"/>
              </w:rPr>
              <w:t>Öğr</w:t>
            </w:r>
            <w:proofErr w:type="spellEnd"/>
            <w:r w:rsidRPr="0019173C">
              <w:rPr>
                <w:rFonts w:cstheme="minorHAnsi"/>
                <w:bCs/>
                <w:color w:val="FF0000"/>
              </w:rPr>
              <w:t>. Üyesi İsmail KABAÇELİK</w:t>
            </w:r>
          </w:p>
        </w:tc>
        <w:tc>
          <w:tcPr>
            <w:tcW w:w="1718" w:type="dxa"/>
          </w:tcPr>
          <w:p w14:paraId="32AD31C7" w14:textId="2A1B6BB0" w:rsidR="00D63608" w:rsidRPr="0019173C" w:rsidRDefault="00D63608" w:rsidP="00104786">
            <w:pPr>
              <w:jc w:val="center"/>
              <w:rPr>
                <w:bCs/>
                <w:color w:val="FF0000"/>
              </w:rPr>
            </w:pPr>
          </w:p>
        </w:tc>
      </w:tr>
      <w:tr w:rsidR="00D63608" w:rsidRPr="0079622E" w14:paraId="3C22DA36" w14:textId="77777777" w:rsidTr="00B67232">
        <w:tc>
          <w:tcPr>
            <w:tcW w:w="988" w:type="dxa"/>
          </w:tcPr>
          <w:p w14:paraId="2E4C76EA" w14:textId="2589DB9C" w:rsidR="00D63608" w:rsidRPr="0079622E" w:rsidRDefault="00D63608" w:rsidP="00D63608">
            <w:pPr>
              <w:jc w:val="center"/>
            </w:pPr>
            <w:r w:rsidRPr="0079622E">
              <w:t>OPT105</w:t>
            </w:r>
          </w:p>
        </w:tc>
        <w:tc>
          <w:tcPr>
            <w:tcW w:w="1842" w:type="dxa"/>
          </w:tcPr>
          <w:p w14:paraId="61DF5109" w14:textId="4DAB3536" w:rsidR="00D63608" w:rsidRPr="0079622E" w:rsidRDefault="00D63608" w:rsidP="00D63608">
            <w:pPr>
              <w:jc w:val="center"/>
            </w:pPr>
            <w:r w:rsidRPr="0079622E">
              <w:t>Temel Matematik</w:t>
            </w:r>
          </w:p>
        </w:tc>
        <w:tc>
          <w:tcPr>
            <w:tcW w:w="1418" w:type="dxa"/>
          </w:tcPr>
          <w:p w14:paraId="63EC02D3" w14:textId="77777777" w:rsidR="00D63608" w:rsidRDefault="00580A6C" w:rsidP="00D63608">
            <w:pPr>
              <w:jc w:val="center"/>
            </w:pPr>
            <w:r>
              <w:t>1</w:t>
            </w:r>
            <w:r w:rsidR="00053180">
              <w:t>5.11.2022</w:t>
            </w:r>
          </w:p>
          <w:p w14:paraId="4F34BCF5" w14:textId="09DF5F27" w:rsidR="00053180" w:rsidRPr="0079622E" w:rsidRDefault="00053180" w:rsidP="00D63608">
            <w:pPr>
              <w:jc w:val="center"/>
            </w:pPr>
            <w:r>
              <w:t>17.30</w:t>
            </w:r>
          </w:p>
        </w:tc>
        <w:tc>
          <w:tcPr>
            <w:tcW w:w="1134" w:type="dxa"/>
          </w:tcPr>
          <w:p w14:paraId="3541D20E" w14:textId="185E59E8" w:rsidR="00D63608" w:rsidRPr="0079622E" w:rsidRDefault="00521483" w:rsidP="00D63608">
            <w:pPr>
              <w:jc w:val="center"/>
            </w:pPr>
            <w:r>
              <w:t>D1, D10</w:t>
            </w:r>
          </w:p>
        </w:tc>
        <w:tc>
          <w:tcPr>
            <w:tcW w:w="2506" w:type="dxa"/>
          </w:tcPr>
          <w:p w14:paraId="3F0E7BC4" w14:textId="21CB0E42" w:rsidR="00D63608" w:rsidRPr="0079622E" w:rsidRDefault="00D63608" w:rsidP="00D63608">
            <w:pPr>
              <w:jc w:val="center"/>
            </w:pPr>
            <w:proofErr w:type="spellStart"/>
            <w:r w:rsidRPr="00194957">
              <w:rPr>
                <w:rFonts w:cstheme="minorHAnsi"/>
              </w:rPr>
              <w:t>Öğr</w:t>
            </w:r>
            <w:proofErr w:type="spellEnd"/>
            <w:r w:rsidRPr="00194957">
              <w:rPr>
                <w:rFonts w:cstheme="minorHAnsi"/>
              </w:rPr>
              <w:t>. Gör. Şaziye ALTINTAŞ</w:t>
            </w:r>
          </w:p>
        </w:tc>
        <w:tc>
          <w:tcPr>
            <w:tcW w:w="1718" w:type="dxa"/>
          </w:tcPr>
          <w:p w14:paraId="39242EC4" w14:textId="78FF0272" w:rsidR="00D63608" w:rsidRPr="0079622E" w:rsidRDefault="00D63608" w:rsidP="00104786">
            <w:pPr>
              <w:jc w:val="center"/>
            </w:pPr>
          </w:p>
        </w:tc>
      </w:tr>
      <w:tr w:rsidR="00D63608" w:rsidRPr="0079622E" w14:paraId="56ACAE32" w14:textId="77777777" w:rsidTr="00B67232">
        <w:tc>
          <w:tcPr>
            <w:tcW w:w="988" w:type="dxa"/>
          </w:tcPr>
          <w:p w14:paraId="6D3078C1" w14:textId="31AD2F65" w:rsidR="00D63608" w:rsidRPr="0079622E" w:rsidRDefault="00D63608" w:rsidP="00D63608">
            <w:pPr>
              <w:jc w:val="center"/>
            </w:pPr>
            <w:r w:rsidRPr="0079622E">
              <w:t>OPT107</w:t>
            </w:r>
          </w:p>
        </w:tc>
        <w:tc>
          <w:tcPr>
            <w:tcW w:w="1842" w:type="dxa"/>
          </w:tcPr>
          <w:p w14:paraId="201A2E9F" w14:textId="71FF9229" w:rsidR="00D63608" w:rsidRPr="0079622E" w:rsidRDefault="00D63608" w:rsidP="00D63608">
            <w:pPr>
              <w:jc w:val="center"/>
            </w:pPr>
            <w:r w:rsidRPr="0079622E">
              <w:t>Geometrik Optik</w:t>
            </w:r>
          </w:p>
        </w:tc>
        <w:tc>
          <w:tcPr>
            <w:tcW w:w="1418" w:type="dxa"/>
          </w:tcPr>
          <w:p w14:paraId="5F29E7BE" w14:textId="77777777" w:rsidR="00D63608" w:rsidRDefault="005220B8" w:rsidP="00D63608">
            <w:pPr>
              <w:jc w:val="center"/>
            </w:pPr>
            <w:r>
              <w:t>14.11.2022</w:t>
            </w:r>
          </w:p>
          <w:p w14:paraId="277B5DE8" w14:textId="36268744" w:rsidR="005220B8" w:rsidRPr="0079622E" w:rsidRDefault="005220B8" w:rsidP="00D63608">
            <w:pPr>
              <w:jc w:val="center"/>
            </w:pPr>
            <w:r>
              <w:t>20.30</w:t>
            </w:r>
          </w:p>
        </w:tc>
        <w:tc>
          <w:tcPr>
            <w:tcW w:w="1134" w:type="dxa"/>
          </w:tcPr>
          <w:p w14:paraId="42CE6672" w14:textId="390AB65C" w:rsidR="00D63608" w:rsidRPr="0079622E" w:rsidRDefault="00521483" w:rsidP="00D63608">
            <w:pPr>
              <w:jc w:val="center"/>
            </w:pPr>
            <w:r>
              <w:t>D1, D10</w:t>
            </w:r>
          </w:p>
        </w:tc>
        <w:tc>
          <w:tcPr>
            <w:tcW w:w="2506" w:type="dxa"/>
          </w:tcPr>
          <w:p w14:paraId="379B2D90" w14:textId="05EEBE9D" w:rsidR="00D63608" w:rsidRPr="0079622E" w:rsidRDefault="00D63608" w:rsidP="00D63608">
            <w:pPr>
              <w:jc w:val="center"/>
            </w:pPr>
            <w:r w:rsidRPr="00194957">
              <w:rPr>
                <w:rFonts w:cstheme="minorHAnsi"/>
              </w:rPr>
              <w:t xml:space="preserve">Dr. </w:t>
            </w:r>
            <w:proofErr w:type="spellStart"/>
            <w:r w:rsidRPr="00194957">
              <w:rPr>
                <w:rFonts w:cstheme="minorHAnsi"/>
              </w:rPr>
              <w:t>Öğr</w:t>
            </w:r>
            <w:proofErr w:type="spellEnd"/>
            <w:r w:rsidRPr="00194957">
              <w:rPr>
                <w:rFonts w:cstheme="minorHAnsi"/>
              </w:rPr>
              <w:t>. Üyesi İsmail KABAÇELİK</w:t>
            </w:r>
          </w:p>
        </w:tc>
        <w:tc>
          <w:tcPr>
            <w:tcW w:w="1718" w:type="dxa"/>
          </w:tcPr>
          <w:p w14:paraId="033D031A" w14:textId="6A0DC280" w:rsidR="00D63608" w:rsidRPr="0079622E" w:rsidRDefault="00D63608" w:rsidP="00104786">
            <w:pPr>
              <w:jc w:val="center"/>
            </w:pPr>
          </w:p>
        </w:tc>
      </w:tr>
      <w:tr w:rsidR="00D63608" w:rsidRPr="0079622E" w14:paraId="5E284DE3" w14:textId="77777777" w:rsidTr="00B67232">
        <w:tc>
          <w:tcPr>
            <w:tcW w:w="988" w:type="dxa"/>
          </w:tcPr>
          <w:p w14:paraId="3CD416D4" w14:textId="5A2393D5" w:rsidR="00D63608" w:rsidRPr="0079622E" w:rsidRDefault="00D63608" w:rsidP="00D63608">
            <w:pPr>
              <w:jc w:val="center"/>
            </w:pPr>
            <w:r w:rsidRPr="0079622E">
              <w:t>OPT109</w:t>
            </w:r>
          </w:p>
        </w:tc>
        <w:tc>
          <w:tcPr>
            <w:tcW w:w="1842" w:type="dxa"/>
          </w:tcPr>
          <w:p w14:paraId="39A3A562" w14:textId="7076DFAF" w:rsidR="00D63608" w:rsidRPr="0079622E" w:rsidRDefault="00D63608" w:rsidP="00D63608">
            <w:pPr>
              <w:jc w:val="center"/>
            </w:pPr>
            <w:proofErr w:type="spellStart"/>
            <w:r w:rsidRPr="0079622E">
              <w:t>Optisyenliğe</w:t>
            </w:r>
            <w:proofErr w:type="spellEnd"/>
            <w:r w:rsidRPr="0079622E">
              <w:t xml:space="preserve"> Giriş</w:t>
            </w:r>
          </w:p>
        </w:tc>
        <w:tc>
          <w:tcPr>
            <w:tcW w:w="1418" w:type="dxa"/>
          </w:tcPr>
          <w:p w14:paraId="65328F6F" w14:textId="77777777" w:rsidR="00D63608" w:rsidRDefault="001D1E8A" w:rsidP="00D63608">
            <w:pPr>
              <w:jc w:val="center"/>
            </w:pPr>
            <w:r>
              <w:t>16.11.2022</w:t>
            </w:r>
          </w:p>
          <w:p w14:paraId="560C7CB0" w14:textId="3EF3A1B9" w:rsidR="001D1E8A" w:rsidRPr="0079622E" w:rsidRDefault="001D1E8A" w:rsidP="00D63608">
            <w:pPr>
              <w:jc w:val="center"/>
            </w:pPr>
            <w:r>
              <w:t>17.30</w:t>
            </w:r>
          </w:p>
        </w:tc>
        <w:tc>
          <w:tcPr>
            <w:tcW w:w="1134" w:type="dxa"/>
          </w:tcPr>
          <w:p w14:paraId="38184ED8" w14:textId="102877DD" w:rsidR="00D63608" w:rsidRPr="0079622E" w:rsidRDefault="00521483" w:rsidP="00D63608">
            <w:pPr>
              <w:jc w:val="center"/>
            </w:pPr>
            <w:r>
              <w:t>ORM1</w:t>
            </w:r>
          </w:p>
        </w:tc>
        <w:tc>
          <w:tcPr>
            <w:tcW w:w="2506" w:type="dxa"/>
          </w:tcPr>
          <w:p w14:paraId="5EAD3833" w14:textId="33134F33" w:rsidR="00D63608" w:rsidRPr="0079622E" w:rsidRDefault="00D63608" w:rsidP="00D63608">
            <w:pPr>
              <w:jc w:val="center"/>
            </w:pPr>
            <w:r w:rsidRPr="00194957">
              <w:rPr>
                <w:rFonts w:cstheme="minorHAnsi"/>
              </w:rPr>
              <w:t>Doç. Dr. Tuba ÖZDEMİR ÖGE</w:t>
            </w:r>
          </w:p>
        </w:tc>
        <w:tc>
          <w:tcPr>
            <w:tcW w:w="1718" w:type="dxa"/>
          </w:tcPr>
          <w:p w14:paraId="17958552" w14:textId="53C2321D" w:rsidR="00D63608" w:rsidRPr="0079622E" w:rsidRDefault="00D63608" w:rsidP="00D63608"/>
        </w:tc>
      </w:tr>
      <w:tr w:rsidR="00D63608" w:rsidRPr="0079622E" w14:paraId="2E5F0B6D" w14:textId="77777777" w:rsidTr="00B67232">
        <w:tc>
          <w:tcPr>
            <w:tcW w:w="988" w:type="dxa"/>
          </w:tcPr>
          <w:p w14:paraId="587DE78B" w14:textId="2D9A0B7E" w:rsidR="00D63608" w:rsidRPr="0079622E" w:rsidRDefault="00D63608" w:rsidP="00D63608">
            <w:pPr>
              <w:jc w:val="center"/>
            </w:pPr>
            <w:r w:rsidRPr="0079622E">
              <w:t>TDİ101</w:t>
            </w:r>
          </w:p>
        </w:tc>
        <w:tc>
          <w:tcPr>
            <w:tcW w:w="1842" w:type="dxa"/>
          </w:tcPr>
          <w:p w14:paraId="4B40F905" w14:textId="75CB3C94" w:rsidR="00D63608" w:rsidRPr="0079622E" w:rsidRDefault="00D63608" w:rsidP="00D63608">
            <w:pPr>
              <w:jc w:val="center"/>
            </w:pPr>
            <w:r w:rsidRPr="0079622E">
              <w:t>Türk Dili I</w:t>
            </w:r>
          </w:p>
        </w:tc>
        <w:tc>
          <w:tcPr>
            <w:tcW w:w="1418" w:type="dxa"/>
          </w:tcPr>
          <w:p w14:paraId="3BBD7526" w14:textId="77777777" w:rsidR="00D63608" w:rsidRDefault="00D63608" w:rsidP="00D63608">
            <w:pPr>
              <w:jc w:val="center"/>
            </w:pPr>
            <w:r>
              <w:t>21.11.2022</w:t>
            </w:r>
          </w:p>
          <w:p w14:paraId="169E22D0" w14:textId="558DDB7B" w:rsidR="00D63608" w:rsidRPr="0079622E" w:rsidRDefault="00D63608" w:rsidP="00D63608">
            <w:pPr>
              <w:jc w:val="center"/>
            </w:pPr>
            <w:r>
              <w:t>13.30</w:t>
            </w:r>
          </w:p>
        </w:tc>
        <w:tc>
          <w:tcPr>
            <w:tcW w:w="1134" w:type="dxa"/>
          </w:tcPr>
          <w:p w14:paraId="4BAA51EA" w14:textId="77777777" w:rsidR="00D63608" w:rsidRPr="0079622E" w:rsidRDefault="00D63608" w:rsidP="00D63608">
            <w:pPr>
              <w:jc w:val="center"/>
            </w:pPr>
          </w:p>
        </w:tc>
        <w:tc>
          <w:tcPr>
            <w:tcW w:w="2506" w:type="dxa"/>
          </w:tcPr>
          <w:p w14:paraId="01177218" w14:textId="00498290" w:rsidR="00D63608" w:rsidRPr="0079622E" w:rsidRDefault="00D63608" w:rsidP="00D63608">
            <w:pPr>
              <w:jc w:val="center"/>
            </w:pPr>
            <w:proofErr w:type="spellStart"/>
            <w:r w:rsidRPr="000263DD">
              <w:t>Öğr</w:t>
            </w:r>
            <w:proofErr w:type="spellEnd"/>
            <w:r w:rsidRPr="000263DD">
              <w:t>. Gör. Dr. Yıldıray BULUT</w:t>
            </w:r>
          </w:p>
        </w:tc>
        <w:tc>
          <w:tcPr>
            <w:tcW w:w="1718" w:type="dxa"/>
          </w:tcPr>
          <w:p w14:paraId="60155B5E" w14:textId="6DF2A6B0" w:rsidR="00D63608" w:rsidRPr="0079622E" w:rsidRDefault="00D63608" w:rsidP="00D63608"/>
        </w:tc>
      </w:tr>
      <w:tr w:rsidR="00D63608" w:rsidRPr="0079622E" w14:paraId="0DD533B3" w14:textId="77777777" w:rsidTr="00B67232">
        <w:tc>
          <w:tcPr>
            <w:tcW w:w="988" w:type="dxa"/>
          </w:tcPr>
          <w:p w14:paraId="3E9D7DC2" w14:textId="7790A91D" w:rsidR="00D63608" w:rsidRPr="0079622E" w:rsidRDefault="00D63608" w:rsidP="00D63608">
            <w:pPr>
              <w:jc w:val="center"/>
            </w:pPr>
            <w:r w:rsidRPr="0079622E">
              <w:t>ATA101</w:t>
            </w:r>
          </w:p>
        </w:tc>
        <w:tc>
          <w:tcPr>
            <w:tcW w:w="1842" w:type="dxa"/>
          </w:tcPr>
          <w:p w14:paraId="0F462C1E" w14:textId="04197C63" w:rsidR="00D63608" w:rsidRPr="0079622E" w:rsidRDefault="00D63608" w:rsidP="00D63608">
            <w:pPr>
              <w:jc w:val="center"/>
            </w:pPr>
            <w:r w:rsidRPr="0079622E">
              <w:t xml:space="preserve">Atatürk </w:t>
            </w:r>
            <w:proofErr w:type="spellStart"/>
            <w:r w:rsidRPr="0079622E">
              <w:t>I.</w:t>
            </w:r>
            <w:proofErr w:type="gramStart"/>
            <w:r w:rsidRPr="0079622E">
              <w:t>I.Tarihi</w:t>
            </w:r>
            <w:proofErr w:type="spellEnd"/>
            <w:proofErr w:type="gramEnd"/>
            <w:r w:rsidRPr="0079622E">
              <w:t xml:space="preserve"> I</w:t>
            </w:r>
          </w:p>
        </w:tc>
        <w:tc>
          <w:tcPr>
            <w:tcW w:w="1418" w:type="dxa"/>
          </w:tcPr>
          <w:p w14:paraId="7AB71494" w14:textId="6E1E64EF" w:rsidR="00D63608" w:rsidRDefault="00D63608" w:rsidP="00D63608">
            <w:pPr>
              <w:jc w:val="center"/>
            </w:pPr>
            <w:r>
              <w:t>22.11.2022</w:t>
            </w:r>
          </w:p>
          <w:p w14:paraId="1217345F" w14:textId="3CF629EA" w:rsidR="00D63608" w:rsidRPr="0079622E" w:rsidRDefault="00D63608" w:rsidP="00D63608">
            <w:pPr>
              <w:jc w:val="center"/>
            </w:pPr>
            <w:r>
              <w:t>13.30</w:t>
            </w:r>
          </w:p>
        </w:tc>
        <w:tc>
          <w:tcPr>
            <w:tcW w:w="1134" w:type="dxa"/>
          </w:tcPr>
          <w:p w14:paraId="1F40E034" w14:textId="77777777" w:rsidR="00D63608" w:rsidRPr="0079622E" w:rsidRDefault="00D63608" w:rsidP="00D63608">
            <w:pPr>
              <w:jc w:val="center"/>
            </w:pPr>
          </w:p>
        </w:tc>
        <w:tc>
          <w:tcPr>
            <w:tcW w:w="2506" w:type="dxa"/>
          </w:tcPr>
          <w:p w14:paraId="13F72C8C" w14:textId="115D9A32" w:rsidR="00D63608" w:rsidRPr="0079622E" w:rsidRDefault="00D63608" w:rsidP="00D63608">
            <w:pPr>
              <w:jc w:val="center"/>
            </w:pPr>
            <w:proofErr w:type="spellStart"/>
            <w:r w:rsidRPr="000263DD">
              <w:t>Öğr</w:t>
            </w:r>
            <w:proofErr w:type="spellEnd"/>
            <w:r w:rsidRPr="000263DD">
              <w:t>. Görevlisi Dr. Seçil ÖZDEMİR</w:t>
            </w:r>
          </w:p>
        </w:tc>
        <w:tc>
          <w:tcPr>
            <w:tcW w:w="1718" w:type="dxa"/>
          </w:tcPr>
          <w:p w14:paraId="16E5ED81" w14:textId="10F19E2F" w:rsidR="00D63608" w:rsidRPr="0079622E" w:rsidRDefault="00D63608" w:rsidP="00D63608"/>
        </w:tc>
      </w:tr>
      <w:tr w:rsidR="00D63608" w:rsidRPr="0079622E" w14:paraId="4F3B6DC9" w14:textId="77777777" w:rsidTr="00B67232">
        <w:tc>
          <w:tcPr>
            <w:tcW w:w="988" w:type="dxa"/>
          </w:tcPr>
          <w:p w14:paraId="10673725" w14:textId="51230240" w:rsidR="00D63608" w:rsidRPr="0079622E" w:rsidRDefault="00D63608" w:rsidP="00D63608">
            <w:pPr>
              <w:jc w:val="center"/>
            </w:pPr>
            <w:r w:rsidRPr="0079622E">
              <w:t>TBT183</w:t>
            </w:r>
          </w:p>
        </w:tc>
        <w:tc>
          <w:tcPr>
            <w:tcW w:w="1842" w:type="dxa"/>
          </w:tcPr>
          <w:p w14:paraId="62BB2E87" w14:textId="4D9EBF9F" w:rsidR="00D63608" w:rsidRPr="0079622E" w:rsidRDefault="00D63608" w:rsidP="00D63608">
            <w:pPr>
              <w:jc w:val="center"/>
            </w:pPr>
            <w:r w:rsidRPr="0079622E">
              <w:t>Temel Bilgi Teknolojileri Kullanımı I</w:t>
            </w:r>
          </w:p>
        </w:tc>
        <w:tc>
          <w:tcPr>
            <w:tcW w:w="1418" w:type="dxa"/>
          </w:tcPr>
          <w:p w14:paraId="29C01A39" w14:textId="77777777" w:rsidR="00D63608" w:rsidRDefault="00C1524C" w:rsidP="00D63608">
            <w:pPr>
              <w:jc w:val="center"/>
            </w:pPr>
            <w:r>
              <w:t>17.11.2022</w:t>
            </w:r>
          </w:p>
          <w:p w14:paraId="41F4D1B3" w14:textId="191C699B" w:rsidR="00C1524C" w:rsidRPr="0079622E" w:rsidRDefault="00C1524C" w:rsidP="00D63608">
            <w:pPr>
              <w:jc w:val="center"/>
            </w:pPr>
            <w:r>
              <w:t>21.30</w:t>
            </w:r>
          </w:p>
        </w:tc>
        <w:tc>
          <w:tcPr>
            <w:tcW w:w="1134" w:type="dxa"/>
          </w:tcPr>
          <w:p w14:paraId="681DA601" w14:textId="1C1E2446" w:rsidR="00D63608" w:rsidRPr="0079622E" w:rsidRDefault="006358B8" w:rsidP="00D63608">
            <w:pPr>
              <w:jc w:val="center"/>
            </w:pPr>
            <w:r>
              <w:t>PEM2</w:t>
            </w:r>
          </w:p>
        </w:tc>
        <w:tc>
          <w:tcPr>
            <w:tcW w:w="2506" w:type="dxa"/>
          </w:tcPr>
          <w:p w14:paraId="5476565E" w14:textId="4538FD4D" w:rsidR="00D63608" w:rsidRPr="0079622E" w:rsidRDefault="00D63608" w:rsidP="00D63608">
            <w:pPr>
              <w:jc w:val="center"/>
            </w:pPr>
            <w:r w:rsidRPr="00194957">
              <w:rPr>
                <w:rFonts w:cstheme="minorHAnsi"/>
              </w:rPr>
              <w:t xml:space="preserve">Dr. </w:t>
            </w:r>
            <w:proofErr w:type="spellStart"/>
            <w:r w:rsidRPr="00194957">
              <w:rPr>
                <w:rFonts w:cstheme="minorHAnsi"/>
              </w:rPr>
              <w:t>Öğr</w:t>
            </w:r>
            <w:proofErr w:type="spellEnd"/>
            <w:r w:rsidRPr="00194957">
              <w:rPr>
                <w:rFonts w:cstheme="minorHAnsi"/>
              </w:rPr>
              <w:t>. Üyesi Yasin ÖZGÜRLÜK</w:t>
            </w:r>
          </w:p>
        </w:tc>
        <w:tc>
          <w:tcPr>
            <w:tcW w:w="1718" w:type="dxa"/>
          </w:tcPr>
          <w:p w14:paraId="5ADC4477" w14:textId="204E2873" w:rsidR="00D63608" w:rsidRPr="0079622E" w:rsidRDefault="00D63608" w:rsidP="00D63608"/>
        </w:tc>
      </w:tr>
      <w:tr w:rsidR="00D63608" w:rsidRPr="0079622E" w14:paraId="062373E4" w14:textId="77777777" w:rsidTr="00B67232">
        <w:tc>
          <w:tcPr>
            <w:tcW w:w="988" w:type="dxa"/>
          </w:tcPr>
          <w:p w14:paraId="35EF88B8" w14:textId="505F5944" w:rsidR="00D63608" w:rsidRPr="0079622E" w:rsidRDefault="00D63608" w:rsidP="00D63608">
            <w:pPr>
              <w:jc w:val="center"/>
            </w:pPr>
            <w:r w:rsidRPr="0079622E">
              <w:t>YDİ101</w:t>
            </w:r>
          </w:p>
        </w:tc>
        <w:tc>
          <w:tcPr>
            <w:tcW w:w="1842" w:type="dxa"/>
          </w:tcPr>
          <w:p w14:paraId="415CC65F" w14:textId="41A71C47" w:rsidR="00D63608" w:rsidRPr="0079622E" w:rsidRDefault="00D63608" w:rsidP="00D63608">
            <w:pPr>
              <w:jc w:val="center"/>
            </w:pPr>
            <w:r w:rsidRPr="0079622E">
              <w:t>Yabancı Dil I</w:t>
            </w:r>
          </w:p>
        </w:tc>
        <w:tc>
          <w:tcPr>
            <w:tcW w:w="1418" w:type="dxa"/>
          </w:tcPr>
          <w:p w14:paraId="5E14D7FD" w14:textId="77777777" w:rsidR="00D63608" w:rsidRDefault="00D63608" w:rsidP="00D63608">
            <w:pPr>
              <w:jc w:val="center"/>
            </w:pPr>
            <w:r>
              <w:t>21.11.2022</w:t>
            </w:r>
          </w:p>
          <w:p w14:paraId="1F3307F3" w14:textId="60AEE45E" w:rsidR="00D63608" w:rsidRPr="0079622E" w:rsidRDefault="00D63608" w:rsidP="00D63608">
            <w:pPr>
              <w:jc w:val="center"/>
            </w:pPr>
            <w:r>
              <w:t>15.30</w:t>
            </w:r>
          </w:p>
        </w:tc>
        <w:tc>
          <w:tcPr>
            <w:tcW w:w="1134" w:type="dxa"/>
          </w:tcPr>
          <w:p w14:paraId="03C4BC2A" w14:textId="77777777" w:rsidR="00D63608" w:rsidRPr="0079622E" w:rsidRDefault="00D63608" w:rsidP="00D63608">
            <w:pPr>
              <w:jc w:val="center"/>
            </w:pPr>
          </w:p>
        </w:tc>
        <w:tc>
          <w:tcPr>
            <w:tcW w:w="2506" w:type="dxa"/>
          </w:tcPr>
          <w:p w14:paraId="2D73444B" w14:textId="307BD3B9" w:rsidR="00D63608" w:rsidRPr="0079622E" w:rsidRDefault="00D63608" w:rsidP="00D63608">
            <w:pPr>
              <w:jc w:val="center"/>
            </w:pPr>
            <w:proofErr w:type="spellStart"/>
            <w:r w:rsidRPr="00F0119F">
              <w:t>Öğr</w:t>
            </w:r>
            <w:proofErr w:type="spellEnd"/>
            <w:r w:rsidRPr="00F0119F">
              <w:t>. Gör. Gamze AR</w:t>
            </w:r>
          </w:p>
        </w:tc>
        <w:tc>
          <w:tcPr>
            <w:tcW w:w="1718" w:type="dxa"/>
          </w:tcPr>
          <w:p w14:paraId="3A0FAB17" w14:textId="7172802B" w:rsidR="00D63608" w:rsidRPr="0079622E" w:rsidRDefault="00D63608" w:rsidP="00D63608"/>
        </w:tc>
      </w:tr>
      <w:tr w:rsidR="00D63608" w:rsidRPr="0079622E" w14:paraId="6706C1A9" w14:textId="77777777" w:rsidTr="00B67232">
        <w:tc>
          <w:tcPr>
            <w:tcW w:w="988" w:type="dxa"/>
          </w:tcPr>
          <w:p w14:paraId="19219FD6" w14:textId="4D213CED" w:rsidR="00D63608" w:rsidRPr="0079622E" w:rsidRDefault="00D63608" w:rsidP="00D63608">
            <w:pPr>
              <w:jc w:val="center"/>
            </w:pPr>
            <w:r w:rsidRPr="0079622E">
              <w:t>SHM363</w:t>
            </w:r>
          </w:p>
        </w:tc>
        <w:tc>
          <w:tcPr>
            <w:tcW w:w="1842" w:type="dxa"/>
          </w:tcPr>
          <w:p w14:paraId="39FD9C73" w14:textId="18E97DEE" w:rsidR="00D63608" w:rsidRPr="0079622E" w:rsidRDefault="00D63608" w:rsidP="00D63608">
            <w:pPr>
              <w:jc w:val="center"/>
            </w:pPr>
            <w:r w:rsidRPr="0079622E">
              <w:t>Sağlık Psikolojisi</w:t>
            </w:r>
          </w:p>
        </w:tc>
        <w:tc>
          <w:tcPr>
            <w:tcW w:w="1418" w:type="dxa"/>
          </w:tcPr>
          <w:p w14:paraId="710BDE96" w14:textId="77777777" w:rsidR="00D63608" w:rsidRDefault="00C1524C" w:rsidP="00D63608">
            <w:pPr>
              <w:jc w:val="center"/>
            </w:pPr>
            <w:r>
              <w:t>17.11.2022</w:t>
            </w:r>
          </w:p>
          <w:p w14:paraId="5167BB19" w14:textId="2E14EF3D" w:rsidR="00C1524C" w:rsidRPr="0079622E" w:rsidRDefault="00C1524C" w:rsidP="00D63608">
            <w:pPr>
              <w:jc w:val="center"/>
            </w:pPr>
            <w:r>
              <w:t>17.30</w:t>
            </w:r>
          </w:p>
        </w:tc>
        <w:tc>
          <w:tcPr>
            <w:tcW w:w="1134" w:type="dxa"/>
          </w:tcPr>
          <w:p w14:paraId="13818753" w14:textId="696CB54E" w:rsidR="00D63608" w:rsidRPr="0079622E" w:rsidRDefault="00521483" w:rsidP="00D63608">
            <w:pPr>
              <w:jc w:val="center"/>
            </w:pPr>
            <w:r>
              <w:t>ORM1</w:t>
            </w:r>
          </w:p>
        </w:tc>
        <w:tc>
          <w:tcPr>
            <w:tcW w:w="2506" w:type="dxa"/>
          </w:tcPr>
          <w:p w14:paraId="6B313B70" w14:textId="01D26748" w:rsidR="00D63608" w:rsidRPr="0079622E" w:rsidRDefault="00D63608" w:rsidP="00D63608">
            <w:pPr>
              <w:jc w:val="center"/>
            </w:pPr>
            <w:proofErr w:type="spellStart"/>
            <w:r w:rsidRPr="00194957">
              <w:rPr>
                <w:rFonts w:cstheme="minorHAnsi"/>
              </w:rPr>
              <w:t>Öğr</w:t>
            </w:r>
            <w:proofErr w:type="spellEnd"/>
            <w:r w:rsidRPr="00194957">
              <w:rPr>
                <w:rFonts w:cstheme="minorHAnsi"/>
              </w:rPr>
              <w:t>. Gör. Tuncay ÇORAK</w:t>
            </w:r>
          </w:p>
        </w:tc>
        <w:tc>
          <w:tcPr>
            <w:tcW w:w="1718" w:type="dxa"/>
          </w:tcPr>
          <w:p w14:paraId="5AC2320B" w14:textId="22B37F30" w:rsidR="00D63608" w:rsidRPr="0079622E" w:rsidRDefault="00D63608" w:rsidP="00D63608"/>
        </w:tc>
      </w:tr>
      <w:tr w:rsidR="00D63608" w:rsidRPr="0079622E" w14:paraId="12C8F62E" w14:textId="77777777" w:rsidTr="00B67232">
        <w:tc>
          <w:tcPr>
            <w:tcW w:w="988" w:type="dxa"/>
          </w:tcPr>
          <w:p w14:paraId="56EE83F4" w14:textId="30FE5081" w:rsidR="00D63608" w:rsidRPr="00EA3436" w:rsidRDefault="00D63608" w:rsidP="00D63608">
            <w:pPr>
              <w:jc w:val="center"/>
            </w:pPr>
            <w:r w:rsidRPr="00EA3436">
              <w:t>SHM366</w:t>
            </w:r>
          </w:p>
        </w:tc>
        <w:tc>
          <w:tcPr>
            <w:tcW w:w="1842" w:type="dxa"/>
          </w:tcPr>
          <w:p w14:paraId="17490873" w14:textId="3265B129" w:rsidR="00D63608" w:rsidRPr="00EA3436" w:rsidRDefault="00D63608" w:rsidP="00D63608">
            <w:pPr>
              <w:jc w:val="center"/>
            </w:pPr>
            <w:r w:rsidRPr="00EA3436">
              <w:t>Girişimcilik</w:t>
            </w:r>
          </w:p>
        </w:tc>
        <w:tc>
          <w:tcPr>
            <w:tcW w:w="1418" w:type="dxa"/>
          </w:tcPr>
          <w:p w14:paraId="5AD6554A" w14:textId="77777777" w:rsidR="00D63608" w:rsidRDefault="00071268" w:rsidP="00D63608">
            <w:pPr>
              <w:jc w:val="center"/>
            </w:pPr>
            <w:r>
              <w:t>16.11.2022</w:t>
            </w:r>
          </w:p>
          <w:p w14:paraId="67D5F153" w14:textId="5BF0F7F0" w:rsidR="00071268" w:rsidRPr="0079622E" w:rsidRDefault="00071268" w:rsidP="00D63608">
            <w:pPr>
              <w:jc w:val="center"/>
            </w:pPr>
            <w:r>
              <w:t>19.30</w:t>
            </w:r>
          </w:p>
        </w:tc>
        <w:tc>
          <w:tcPr>
            <w:tcW w:w="1134" w:type="dxa"/>
          </w:tcPr>
          <w:p w14:paraId="1597FD48" w14:textId="2DD9689C" w:rsidR="00D63608" w:rsidRPr="0079622E" w:rsidRDefault="006358B8" w:rsidP="00D63608">
            <w:pPr>
              <w:jc w:val="center"/>
            </w:pPr>
            <w:r>
              <w:t>ORE3</w:t>
            </w:r>
          </w:p>
        </w:tc>
        <w:tc>
          <w:tcPr>
            <w:tcW w:w="2506" w:type="dxa"/>
          </w:tcPr>
          <w:p w14:paraId="02DC7DDD" w14:textId="7FD0E302" w:rsidR="00D63608" w:rsidRPr="0079622E" w:rsidRDefault="00D63608" w:rsidP="00D63608">
            <w:pPr>
              <w:jc w:val="center"/>
            </w:pPr>
            <w:proofErr w:type="spellStart"/>
            <w:r w:rsidRPr="00194957">
              <w:rPr>
                <w:rFonts w:cstheme="minorHAnsi"/>
              </w:rPr>
              <w:t>Öğr</w:t>
            </w:r>
            <w:proofErr w:type="spellEnd"/>
            <w:r w:rsidRPr="00194957">
              <w:rPr>
                <w:rFonts w:cstheme="minorHAnsi"/>
              </w:rPr>
              <w:t>. Gör. Gizem MERMERKAYA</w:t>
            </w:r>
          </w:p>
        </w:tc>
        <w:tc>
          <w:tcPr>
            <w:tcW w:w="1718" w:type="dxa"/>
          </w:tcPr>
          <w:p w14:paraId="5FD53E6E" w14:textId="358448DC" w:rsidR="00D63608" w:rsidRPr="0079622E" w:rsidRDefault="00D63608" w:rsidP="00D63608"/>
        </w:tc>
      </w:tr>
    </w:tbl>
    <w:p w14:paraId="2442996E" w14:textId="0014DEF1" w:rsidR="00864AAA" w:rsidRDefault="00864AAA" w:rsidP="00B67232"/>
    <w:p w14:paraId="41D4EEE8" w14:textId="44725829" w:rsidR="00864AAA" w:rsidRPr="0079622E" w:rsidRDefault="00864AAA" w:rsidP="002A300D">
      <w:pPr>
        <w:spacing w:after="0"/>
        <w:rPr>
          <w:b/>
        </w:rPr>
      </w:pPr>
      <w:r w:rsidRPr="0079622E">
        <w:rPr>
          <w:b/>
        </w:rPr>
        <w:t xml:space="preserve">               Bölüm Başkanı                                                                                                  </w:t>
      </w:r>
      <w:r w:rsidR="008F7856" w:rsidRPr="0079622E">
        <w:rPr>
          <w:b/>
        </w:rPr>
        <w:t xml:space="preserve"> </w:t>
      </w:r>
      <w:r w:rsidRPr="0079622E">
        <w:rPr>
          <w:b/>
        </w:rPr>
        <w:t xml:space="preserve"> Müdür</w:t>
      </w:r>
    </w:p>
    <w:p w14:paraId="192F31F8" w14:textId="0E470AB0" w:rsidR="00864AAA" w:rsidRPr="00864AAA" w:rsidRDefault="00864AAA" w:rsidP="00864AAA">
      <w:pPr>
        <w:rPr>
          <w:b/>
        </w:rPr>
      </w:pPr>
      <w:r w:rsidRPr="0079622E">
        <w:rPr>
          <w:b/>
        </w:rPr>
        <w:t xml:space="preserve">       </w:t>
      </w:r>
      <w:proofErr w:type="spellStart"/>
      <w:r w:rsidRPr="0079622E">
        <w:rPr>
          <w:b/>
        </w:rPr>
        <w:t>Öğr</w:t>
      </w:r>
      <w:proofErr w:type="spellEnd"/>
      <w:r w:rsidRPr="0079622E">
        <w:rPr>
          <w:b/>
        </w:rPr>
        <w:t xml:space="preserve">. Gör. Aslı SALDAMLI                                                                 </w:t>
      </w:r>
      <w:r w:rsidR="00104786">
        <w:rPr>
          <w:b/>
        </w:rPr>
        <w:t xml:space="preserve">     Doç. </w:t>
      </w:r>
      <w:r w:rsidRPr="0079622E">
        <w:rPr>
          <w:b/>
        </w:rPr>
        <w:t>Dr.</w:t>
      </w:r>
      <w:r w:rsidR="00104786">
        <w:rPr>
          <w:b/>
        </w:rPr>
        <w:t xml:space="preserve"> </w:t>
      </w:r>
      <w:r w:rsidRPr="0079622E">
        <w:rPr>
          <w:b/>
        </w:rPr>
        <w:t>Hacer YALNIZ DİLCEN</w:t>
      </w:r>
    </w:p>
    <w:sectPr w:rsidR="00864AAA" w:rsidRPr="00864AAA" w:rsidSect="00502615">
      <w:footerReference w:type="default" r:id="rId7"/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8F18D" w14:textId="77777777" w:rsidR="0042328D" w:rsidRDefault="0042328D" w:rsidP="00481870">
      <w:pPr>
        <w:spacing w:after="0" w:line="240" w:lineRule="auto"/>
      </w:pPr>
      <w:r>
        <w:separator/>
      </w:r>
    </w:p>
  </w:endnote>
  <w:endnote w:type="continuationSeparator" w:id="0">
    <w:p w14:paraId="095230BB" w14:textId="77777777" w:rsidR="0042328D" w:rsidRDefault="0042328D" w:rsidP="00481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18566511"/>
      <w:docPartObj>
        <w:docPartGallery w:val="Page Numbers (Bottom of Page)"/>
        <w:docPartUnique/>
      </w:docPartObj>
    </w:sdtPr>
    <w:sdtEndPr/>
    <w:sdtContent>
      <w:p w14:paraId="326D9A90" w14:textId="2A3B4333" w:rsidR="00A359E0" w:rsidRDefault="00A359E0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24F1">
          <w:rPr>
            <w:noProof/>
          </w:rPr>
          <w:t>1</w:t>
        </w:r>
        <w:r>
          <w:fldChar w:fldCharType="end"/>
        </w:r>
      </w:p>
    </w:sdtContent>
  </w:sdt>
  <w:p w14:paraId="07EC5055" w14:textId="77777777" w:rsidR="00A359E0" w:rsidRDefault="00A359E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1A4AA2" w14:textId="77777777" w:rsidR="0042328D" w:rsidRDefault="0042328D" w:rsidP="00481870">
      <w:pPr>
        <w:spacing w:after="0" w:line="240" w:lineRule="auto"/>
      </w:pPr>
      <w:r>
        <w:separator/>
      </w:r>
    </w:p>
  </w:footnote>
  <w:footnote w:type="continuationSeparator" w:id="0">
    <w:p w14:paraId="581F3EA1" w14:textId="77777777" w:rsidR="0042328D" w:rsidRDefault="0042328D" w:rsidP="004818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MLM0srQ0NbSwMDBV0lEKTi0uzszPAykwtKwFAAaw1gItAAAA"/>
  </w:docVars>
  <w:rsids>
    <w:rsidRoot w:val="003C7FB4"/>
    <w:rsid w:val="00002D81"/>
    <w:rsid w:val="00003FC8"/>
    <w:rsid w:val="00023BB4"/>
    <w:rsid w:val="000263DD"/>
    <w:rsid w:val="000374AE"/>
    <w:rsid w:val="00053180"/>
    <w:rsid w:val="00071268"/>
    <w:rsid w:val="00086555"/>
    <w:rsid w:val="000A02E3"/>
    <w:rsid w:val="00104786"/>
    <w:rsid w:val="00131C28"/>
    <w:rsid w:val="00141950"/>
    <w:rsid w:val="00186CDF"/>
    <w:rsid w:val="0019173C"/>
    <w:rsid w:val="001C7D46"/>
    <w:rsid w:val="001D1E8A"/>
    <w:rsid w:val="002026BD"/>
    <w:rsid w:val="00210D7A"/>
    <w:rsid w:val="00221484"/>
    <w:rsid w:val="002A300D"/>
    <w:rsid w:val="002A6301"/>
    <w:rsid w:val="002D142F"/>
    <w:rsid w:val="00345540"/>
    <w:rsid w:val="00356873"/>
    <w:rsid w:val="003754E8"/>
    <w:rsid w:val="0039744A"/>
    <w:rsid w:val="003C0612"/>
    <w:rsid w:val="003C7FB4"/>
    <w:rsid w:val="003F0F10"/>
    <w:rsid w:val="003F456E"/>
    <w:rsid w:val="003F6B96"/>
    <w:rsid w:val="0040139D"/>
    <w:rsid w:val="004042E2"/>
    <w:rsid w:val="0042328D"/>
    <w:rsid w:val="00437965"/>
    <w:rsid w:val="00447DA4"/>
    <w:rsid w:val="004540BB"/>
    <w:rsid w:val="00464DAA"/>
    <w:rsid w:val="00473DE6"/>
    <w:rsid w:val="00477816"/>
    <w:rsid w:val="00481870"/>
    <w:rsid w:val="004A5CE1"/>
    <w:rsid w:val="004B6DCB"/>
    <w:rsid w:val="004F70E5"/>
    <w:rsid w:val="00502615"/>
    <w:rsid w:val="00521483"/>
    <w:rsid w:val="005220B8"/>
    <w:rsid w:val="00580A6C"/>
    <w:rsid w:val="00590A08"/>
    <w:rsid w:val="00590F77"/>
    <w:rsid w:val="005B3E25"/>
    <w:rsid w:val="005D4B62"/>
    <w:rsid w:val="005F7635"/>
    <w:rsid w:val="00600A44"/>
    <w:rsid w:val="006358B8"/>
    <w:rsid w:val="00637904"/>
    <w:rsid w:val="00657C92"/>
    <w:rsid w:val="00672EB8"/>
    <w:rsid w:val="006944E6"/>
    <w:rsid w:val="006A119B"/>
    <w:rsid w:val="006B7935"/>
    <w:rsid w:val="007411F0"/>
    <w:rsid w:val="00747DBB"/>
    <w:rsid w:val="0075331F"/>
    <w:rsid w:val="007851B3"/>
    <w:rsid w:val="0079622E"/>
    <w:rsid w:val="007B1C76"/>
    <w:rsid w:val="007B3E72"/>
    <w:rsid w:val="007C7A3E"/>
    <w:rsid w:val="00802904"/>
    <w:rsid w:val="008352D3"/>
    <w:rsid w:val="00847126"/>
    <w:rsid w:val="00864AAA"/>
    <w:rsid w:val="0089187B"/>
    <w:rsid w:val="008C1E00"/>
    <w:rsid w:val="008F7856"/>
    <w:rsid w:val="009617F5"/>
    <w:rsid w:val="009F05E5"/>
    <w:rsid w:val="00A04438"/>
    <w:rsid w:val="00A30593"/>
    <w:rsid w:val="00A359E0"/>
    <w:rsid w:val="00A66666"/>
    <w:rsid w:val="00AA64A2"/>
    <w:rsid w:val="00AF36EF"/>
    <w:rsid w:val="00B072AF"/>
    <w:rsid w:val="00B258AA"/>
    <w:rsid w:val="00B4652D"/>
    <w:rsid w:val="00B67232"/>
    <w:rsid w:val="00B76678"/>
    <w:rsid w:val="00BB66A0"/>
    <w:rsid w:val="00BE16B2"/>
    <w:rsid w:val="00C1524C"/>
    <w:rsid w:val="00C42255"/>
    <w:rsid w:val="00C56C0B"/>
    <w:rsid w:val="00C72F4D"/>
    <w:rsid w:val="00C77833"/>
    <w:rsid w:val="00CB1AD6"/>
    <w:rsid w:val="00CD24F1"/>
    <w:rsid w:val="00CF4D61"/>
    <w:rsid w:val="00D06D7D"/>
    <w:rsid w:val="00D31794"/>
    <w:rsid w:val="00D53A00"/>
    <w:rsid w:val="00D610F3"/>
    <w:rsid w:val="00D61682"/>
    <w:rsid w:val="00D63608"/>
    <w:rsid w:val="00D67214"/>
    <w:rsid w:val="00D72EE9"/>
    <w:rsid w:val="00D93B82"/>
    <w:rsid w:val="00D94360"/>
    <w:rsid w:val="00DB080A"/>
    <w:rsid w:val="00DD4998"/>
    <w:rsid w:val="00DE345F"/>
    <w:rsid w:val="00DF0519"/>
    <w:rsid w:val="00E25147"/>
    <w:rsid w:val="00E33BD4"/>
    <w:rsid w:val="00E65926"/>
    <w:rsid w:val="00E71240"/>
    <w:rsid w:val="00E90F86"/>
    <w:rsid w:val="00E9752E"/>
    <w:rsid w:val="00EA0DB7"/>
    <w:rsid w:val="00EA3436"/>
    <w:rsid w:val="00EC30D4"/>
    <w:rsid w:val="00F05109"/>
    <w:rsid w:val="00F1613A"/>
    <w:rsid w:val="00F77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DA0DF"/>
  <w15:docId w15:val="{64973E25-6D78-4D61-9879-0A9FFBBC1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fontstyle01">
    <w:name w:val="fontstyle01"/>
    <w:basedOn w:val="VarsaylanParagrafYazTipi"/>
    <w:rsid w:val="00502615"/>
    <w:rPr>
      <w:rFonts w:ascii="Times New Roman" w:hAnsi="Times New Roman" w:cs="Times New Roman" w:hint="default"/>
      <w:b/>
      <w:bCs/>
      <w:i w:val="0"/>
      <w:iCs w:val="0"/>
      <w:color w:val="000000"/>
      <w:sz w:val="20"/>
      <w:szCs w:val="20"/>
    </w:rPr>
  </w:style>
  <w:style w:type="table" w:styleId="TabloKlavuzu">
    <w:name w:val="Table Grid"/>
    <w:basedOn w:val="NormalTablo"/>
    <w:uiPriority w:val="59"/>
    <w:unhideWhenUsed/>
    <w:rsid w:val="00502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81870"/>
  </w:style>
  <w:style w:type="paragraph" w:styleId="AltBilgi">
    <w:name w:val="footer"/>
    <w:basedOn w:val="Normal"/>
    <w:link w:val="Al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81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8D1B39-69CE-4836-83E0-4FCFFCFD0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192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ba Özdemir Öge</dc:creator>
  <cp:lastModifiedBy>İsmail Kabaçelik</cp:lastModifiedBy>
  <cp:revision>5</cp:revision>
  <cp:lastPrinted>2019-10-01T11:14:00Z</cp:lastPrinted>
  <dcterms:created xsi:type="dcterms:W3CDTF">2022-11-16T09:59:00Z</dcterms:created>
  <dcterms:modified xsi:type="dcterms:W3CDTF">2022-11-16T10:00:00Z</dcterms:modified>
</cp:coreProperties>
</file>